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3B103" w14:textId="5E0EA4E5" w:rsidR="00E85BFF" w:rsidRPr="00415645" w:rsidRDefault="00424A10" w:rsidP="00424A10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8"/>
          <w:lang w:val="en-US"/>
        </w:rPr>
      </w:pPr>
      <w:r w:rsidRPr="00415645">
        <w:rPr>
          <w:rFonts w:ascii="Arial" w:hAnsi="Arial" w:cs="Arial"/>
          <w:b/>
          <w:sz w:val="28"/>
          <w:lang w:val="en-US"/>
        </w:rPr>
        <w:t>Minutes of Meeting</w:t>
      </w:r>
    </w:p>
    <w:p w14:paraId="72D8CF70" w14:textId="77777777" w:rsidR="00424A10" w:rsidRPr="00BF3D5F" w:rsidRDefault="00424A10" w:rsidP="00B70AD1">
      <w:pPr>
        <w:autoSpaceDE w:val="0"/>
        <w:autoSpaceDN w:val="0"/>
        <w:spacing w:after="0" w:line="240" w:lineRule="auto"/>
        <w:rPr>
          <w:rFonts w:ascii="Arial" w:hAnsi="Arial" w:cs="Arial"/>
          <w:i/>
          <w:lang w:val="en-US"/>
        </w:rPr>
      </w:pPr>
    </w:p>
    <w:tbl>
      <w:tblPr>
        <w:tblW w:w="9084" w:type="dxa"/>
        <w:tblInd w:w="-289" w:type="dxa"/>
        <w:tblBorders>
          <w:top w:val="single" w:sz="4" w:space="0" w:color="D9D9D9" w:themeColor="accent1" w:themeShade="D9"/>
          <w:left w:val="single" w:sz="4" w:space="0" w:color="D9D9D9" w:themeColor="accent1" w:themeShade="D9"/>
          <w:bottom w:val="single" w:sz="4" w:space="0" w:color="D9D9D9" w:themeColor="accent1" w:themeShade="D9"/>
          <w:right w:val="single" w:sz="4" w:space="0" w:color="D9D9D9" w:themeColor="accent1" w:themeShade="D9"/>
          <w:insideH w:val="single" w:sz="4" w:space="0" w:color="D9D9D9" w:themeColor="accent1" w:themeShade="D9"/>
          <w:insideV w:val="single" w:sz="4" w:space="0" w:color="D9D9D9" w:themeColor="accent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4"/>
        <w:gridCol w:w="2208"/>
        <w:gridCol w:w="2173"/>
        <w:gridCol w:w="484"/>
        <w:gridCol w:w="493"/>
        <w:gridCol w:w="1143"/>
        <w:gridCol w:w="2099"/>
      </w:tblGrid>
      <w:tr w:rsidR="00BF5473" w:rsidRPr="00BF3D5F" w14:paraId="51F72AD5" w14:textId="25E511CB" w:rsidTr="1D530A3E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</w:tcPr>
          <w:p w14:paraId="6030A877" w14:textId="6B1C6195" w:rsidR="00BF5473" w:rsidRPr="00BF3D5F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eting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Name</w:t>
            </w:r>
          </w:p>
        </w:tc>
        <w:tc>
          <w:tcPr>
            <w:tcW w:w="6100" w:type="dxa"/>
            <w:gridSpan w:val="5"/>
            <w:shd w:val="clear" w:color="auto" w:fill="FFFFFF" w:themeFill="accent1"/>
          </w:tcPr>
          <w:p w14:paraId="45BBD56A" w14:textId="2BF48DEF" w:rsidR="00BF5473" w:rsidRPr="00BF3D5F" w:rsidRDefault="00114C5F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Germany </w:t>
            </w:r>
            <w:r w:rsidR="000A61A5">
              <w:rPr>
                <w:rFonts w:ascii="Arial" w:hAnsi="Arial" w:cs="Arial"/>
                <w:color w:val="4B575F" w:themeColor="text1"/>
                <w:sz w:val="20"/>
                <w:szCs w:val="20"/>
              </w:rPr>
              <w:t>Pilot- workshop</w:t>
            </w:r>
          </w:p>
        </w:tc>
      </w:tr>
      <w:tr w:rsidR="00BF5473" w:rsidRPr="00BF3D5F" w14:paraId="67364952" w14:textId="6E76103B" w:rsidTr="1D530A3E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  <w:vAlign w:val="center"/>
          </w:tcPr>
          <w:p w14:paraId="09C9A2DE" w14:textId="18078D78" w:rsidR="00BF5473" w:rsidRPr="00BF3D5F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tream</w:t>
            </w:r>
          </w:p>
        </w:tc>
        <w:tc>
          <w:tcPr>
            <w:tcW w:w="6100" w:type="dxa"/>
            <w:gridSpan w:val="5"/>
            <w:shd w:val="clear" w:color="auto" w:fill="FFFFFF" w:themeFill="accent1"/>
            <w:vAlign w:val="center"/>
          </w:tcPr>
          <w:p w14:paraId="27CC6473" w14:textId="6880E255" w:rsidR="00BF5473" w:rsidRPr="00BF3D5F" w:rsidRDefault="008D6F1C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</w:t>
            </w:r>
          </w:p>
        </w:tc>
      </w:tr>
      <w:tr w:rsidR="00BF5473" w:rsidRPr="00BF3D5F" w14:paraId="6E94372F" w14:textId="0005FD7E" w:rsidTr="1D530A3E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  <w:vAlign w:val="center"/>
          </w:tcPr>
          <w:p w14:paraId="3B0C9BBF" w14:textId="7CADC3E3" w:rsidR="00BF5473" w:rsidRPr="00BF3D5F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6100" w:type="dxa"/>
            <w:gridSpan w:val="5"/>
            <w:shd w:val="clear" w:color="auto" w:fill="FFFFFF" w:themeFill="accent1"/>
            <w:vAlign w:val="center"/>
          </w:tcPr>
          <w:p w14:paraId="6DBFB51E" w14:textId="2290E977" w:rsidR="00BF5473" w:rsidRDefault="00572079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2023-0</w:t>
            </w:r>
            <w:r w:rsidR="008D6F1C"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9-06</w:t>
            </w:r>
          </w:p>
        </w:tc>
      </w:tr>
      <w:tr w:rsidR="00BF5473" w:rsidRPr="00BF3D5F" w14:paraId="63851F9A" w14:textId="584CD8E1" w:rsidTr="1D530A3E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  <w:vAlign w:val="center"/>
          </w:tcPr>
          <w:p w14:paraId="28A7BBD0" w14:textId="4F51BD68" w:rsidR="00BF5473" w:rsidRPr="00BF3D5F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me</w:t>
            </w:r>
            <w:r w:rsidR="00AD5017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(JST)</w:t>
            </w:r>
          </w:p>
        </w:tc>
        <w:tc>
          <w:tcPr>
            <w:tcW w:w="6100" w:type="dxa"/>
            <w:gridSpan w:val="5"/>
            <w:shd w:val="clear" w:color="auto" w:fill="FFFFFF" w:themeFill="accent1"/>
            <w:vAlign w:val="center"/>
          </w:tcPr>
          <w:p w14:paraId="723482A6" w14:textId="1F3A04E9" w:rsidR="00BF5473" w:rsidRPr="00BF3D5F" w:rsidRDefault="00FB5A18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="00897498"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Pr="00572079">
              <w:rPr>
                <w:rFonts w:ascii="Arial" w:hAnsi="Arial" w:cs="Arial" w:hint="eastAsia"/>
                <w:color w:val="4B575F" w:themeColor="text1"/>
                <w:sz w:val="20"/>
                <w:szCs w:val="20"/>
              </w:rPr>
              <w:t>:</w:t>
            </w: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3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>-12</w:t>
            </w:r>
            <w:r w:rsidR="008F5ECE" w:rsidRPr="00572079">
              <w:rPr>
                <w:rFonts w:ascii="Arial" w:hAnsi="Arial" w:cs="Arial" w:hint="eastAsia"/>
                <w:color w:val="4B575F" w:themeColor="text1"/>
                <w:sz w:val="20"/>
                <w:szCs w:val="20"/>
              </w:rPr>
              <w:t>: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0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2825C7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AM </w:t>
            </w:r>
            <w:r w:rsidR="00897498">
              <w:rPr>
                <w:rFonts w:ascii="Arial" w:hAnsi="Arial" w:cs="Arial"/>
                <w:color w:val="4B575F" w:themeColor="text1"/>
                <w:sz w:val="20"/>
                <w:szCs w:val="20"/>
              </w:rPr>
              <w:t>IST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&amp; 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08:0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-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08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: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3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D24AF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0B656C">
              <w:rPr>
                <w:rFonts w:ascii="Arial" w:hAnsi="Arial" w:cs="Arial"/>
                <w:color w:val="4B575F" w:themeColor="text1"/>
                <w:sz w:val="20"/>
                <w:szCs w:val="20"/>
              </w:rPr>
              <w:t>Germany</w:t>
            </w:r>
            <w:r w:rsidR="00D24AF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time</w:t>
            </w:r>
          </w:p>
        </w:tc>
      </w:tr>
      <w:tr w:rsidR="00734D8C" w:rsidRPr="00BF3D5F" w14:paraId="220B308B" w14:textId="77777777" w:rsidTr="1D530A3E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  <w:vAlign w:val="center"/>
          </w:tcPr>
          <w:p w14:paraId="26E8B73F" w14:textId="4DAA9D65" w:rsidR="00734D8C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esenter</w:t>
            </w:r>
          </w:p>
        </w:tc>
        <w:tc>
          <w:tcPr>
            <w:tcW w:w="6100" w:type="dxa"/>
            <w:gridSpan w:val="5"/>
            <w:shd w:val="clear" w:color="auto" w:fill="FFFFFF" w:themeFill="accent1"/>
            <w:vAlign w:val="center"/>
          </w:tcPr>
          <w:p w14:paraId="48CAAAE7" w14:textId="3A63340B" w:rsidR="00734D8C" w:rsidRPr="00BF3D5F" w:rsidRDefault="00811D80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</w:t>
            </w:r>
          </w:p>
        </w:tc>
      </w:tr>
      <w:tr w:rsidR="00734D8C" w:rsidRPr="00BF3D5F" w14:paraId="172C620E" w14:textId="77777777" w:rsidTr="1D530A3E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  <w:vAlign w:val="center"/>
          </w:tcPr>
          <w:p w14:paraId="71D39A7A" w14:textId="7F86A8A4" w:rsidR="00734D8C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cribe</w:t>
            </w:r>
          </w:p>
        </w:tc>
        <w:tc>
          <w:tcPr>
            <w:tcW w:w="6100" w:type="dxa"/>
            <w:gridSpan w:val="5"/>
            <w:shd w:val="clear" w:color="auto" w:fill="FFFFFF" w:themeFill="accent1"/>
            <w:vAlign w:val="center"/>
          </w:tcPr>
          <w:p w14:paraId="5DDA34E7" w14:textId="464DAA62" w:rsidR="00734D8C" w:rsidRPr="00BF3D5F" w:rsidRDefault="00734D8C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BF5473" w:rsidRPr="00BF3D5F" w14:paraId="5D9665F7" w14:textId="1FEB6830" w:rsidTr="1D530A3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9084" w:type="dxa"/>
            <w:gridSpan w:val="7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69C8F61B" w14:textId="7C81ECE3" w:rsidR="00BF5473" w:rsidRPr="00BF3D5F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ttendees</w:t>
            </w:r>
          </w:p>
        </w:tc>
      </w:tr>
      <w:tr w:rsidR="00BF5473" w:rsidRPr="00BF3D5F" w14:paraId="74EEC61F" w14:textId="5A84EBAB" w:rsidTr="1D530A3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D9DDE1" w:themeFill="accent5" w:themeFillTint="33"/>
            <w:vAlign w:val="center"/>
          </w:tcPr>
          <w:p w14:paraId="599D5761" w14:textId="0DFF6A32" w:rsidR="00BF5473" w:rsidRPr="00BF3D5F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2501" w:type="dxa"/>
            <w:shd w:val="clear" w:color="auto" w:fill="D9DDE1" w:themeFill="accent5" w:themeFillTint="33"/>
            <w:vAlign w:val="center"/>
          </w:tcPr>
          <w:p w14:paraId="0D1E2454" w14:textId="4A6548D7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2586" w:type="dxa"/>
            <w:shd w:val="clear" w:color="auto" w:fill="D9DDE1" w:themeFill="accent5" w:themeFillTint="33"/>
            <w:vAlign w:val="center"/>
          </w:tcPr>
          <w:p w14:paraId="586457B2" w14:textId="46A7CA64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  <w:tc>
          <w:tcPr>
            <w:tcW w:w="485" w:type="dxa"/>
            <w:shd w:val="clear" w:color="auto" w:fill="D9DDE1" w:themeFill="accent5" w:themeFillTint="33"/>
            <w:vAlign w:val="center"/>
          </w:tcPr>
          <w:p w14:paraId="1C8535D0" w14:textId="216FC9D1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697" w:type="dxa"/>
            <w:gridSpan w:val="2"/>
            <w:shd w:val="clear" w:color="auto" w:fill="D9DDE1" w:themeFill="accent5" w:themeFillTint="33"/>
            <w:vAlign w:val="center"/>
          </w:tcPr>
          <w:p w14:paraId="3D6E207D" w14:textId="6F46178B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1332" w:type="dxa"/>
            <w:shd w:val="clear" w:color="auto" w:fill="D9DDE1" w:themeFill="accent5" w:themeFillTint="33"/>
            <w:vAlign w:val="center"/>
          </w:tcPr>
          <w:p w14:paraId="042E07D2" w14:textId="413AB3ED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</w:tr>
      <w:tr w:rsidR="00C3617F" w:rsidRPr="00BF3D5F" w14:paraId="15D6CC5D" w14:textId="381F79FA" w:rsidTr="1D530A3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1D9C6CFA" w14:textId="6FB62147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1</w:t>
            </w:r>
          </w:p>
        </w:tc>
        <w:tc>
          <w:tcPr>
            <w:tcW w:w="2501" w:type="dxa"/>
            <w:shd w:val="clear" w:color="auto" w:fill="FFFFFF" w:themeFill="accent1"/>
            <w:vAlign w:val="center"/>
          </w:tcPr>
          <w:p w14:paraId="1208448E" w14:textId="65095B72" w:rsidR="1D530A3E" w:rsidRDefault="008E147B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linor</w:t>
            </w:r>
            <w:r w:rsidR="005106AB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Fink</w:t>
            </w:r>
          </w:p>
        </w:tc>
        <w:tc>
          <w:tcPr>
            <w:tcW w:w="2586" w:type="dxa"/>
            <w:shd w:val="clear" w:color="auto" w:fill="FFFFFF" w:themeFill="accent1"/>
            <w:vAlign w:val="center"/>
          </w:tcPr>
          <w:p w14:paraId="5B869563" w14:textId="109F9C19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C</w:t>
            </w:r>
            <w:r w:rsidR="004A5C73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331E3A77" w14:textId="33C98945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5</w:t>
            </w:r>
          </w:p>
        </w:tc>
        <w:tc>
          <w:tcPr>
            <w:tcW w:w="1697" w:type="dxa"/>
            <w:gridSpan w:val="2"/>
            <w:shd w:val="clear" w:color="auto" w:fill="FFFFFF" w:themeFill="accent1"/>
            <w:vAlign w:val="center"/>
          </w:tcPr>
          <w:p w14:paraId="671C662B" w14:textId="2CF0DC94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anivasaga</w:t>
            </w:r>
            <w:r w:rsidR="000A3524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n Namasivayam</w:t>
            </w:r>
          </w:p>
        </w:tc>
        <w:tc>
          <w:tcPr>
            <w:tcW w:w="1332" w:type="dxa"/>
            <w:shd w:val="clear" w:color="auto" w:fill="FFFFFF" w:themeFill="accent1"/>
            <w:vAlign w:val="center"/>
          </w:tcPr>
          <w:p w14:paraId="70E17F1F" w14:textId="048D2D95" w:rsidR="00C3617F" w:rsidRPr="00614F08" w:rsidRDefault="1AB5FDEF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6CA5F025" w14:textId="09244CE3" w:rsidTr="1D530A3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499AA045" w14:textId="69449B4C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2</w:t>
            </w:r>
          </w:p>
        </w:tc>
        <w:tc>
          <w:tcPr>
            <w:tcW w:w="2501" w:type="dxa"/>
            <w:shd w:val="clear" w:color="auto" w:fill="FFFFFF" w:themeFill="accent1"/>
            <w:vAlign w:val="center"/>
          </w:tcPr>
          <w:p w14:paraId="5F25ECD3" w14:textId="6F1A21A2" w:rsidR="1D530A3E" w:rsidRDefault="008E147B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rmin L</w:t>
            </w:r>
            <w:r w:rsidR="00455676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nge</w:t>
            </w:r>
          </w:p>
        </w:tc>
        <w:tc>
          <w:tcPr>
            <w:tcW w:w="2586" w:type="dxa"/>
            <w:shd w:val="clear" w:color="auto" w:fill="FFFFFF" w:themeFill="accent1"/>
            <w:vAlign w:val="center"/>
          </w:tcPr>
          <w:p w14:paraId="35C2F829" w14:textId="17099BCA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C</w:t>
            </w:r>
            <w:r w:rsidR="004A5C73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489B417B" w14:textId="0B93F42F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6</w:t>
            </w:r>
          </w:p>
        </w:tc>
        <w:tc>
          <w:tcPr>
            <w:tcW w:w="1697" w:type="dxa"/>
            <w:gridSpan w:val="2"/>
            <w:shd w:val="clear" w:color="auto" w:fill="FFFFFF" w:themeFill="accent1"/>
            <w:vAlign w:val="center"/>
          </w:tcPr>
          <w:p w14:paraId="4BB8523E" w14:textId="0EB6795F" w:rsidR="1D530A3E" w:rsidRDefault="000A3524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Suresh Patra</w:t>
            </w:r>
          </w:p>
        </w:tc>
        <w:tc>
          <w:tcPr>
            <w:tcW w:w="1332" w:type="dxa"/>
            <w:shd w:val="clear" w:color="auto" w:fill="FFFFFF" w:themeFill="accent1"/>
            <w:vAlign w:val="center"/>
          </w:tcPr>
          <w:p w14:paraId="7F6F51E6" w14:textId="0A647B65" w:rsidR="00C3617F" w:rsidRPr="00614F08" w:rsidRDefault="15E38748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1B7174B2" w14:textId="1A02DE4D" w:rsidTr="1D530A3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189A9DAB" w14:textId="5CA7DB66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3</w:t>
            </w:r>
          </w:p>
        </w:tc>
        <w:tc>
          <w:tcPr>
            <w:tcW w:w="2501" w:type="dxa"/>
            <w:shd w:val="clear" w:color="auto" w:fill="FFFFFF" w:themeFill="accent1"/>
            <w:vAlign w:val="center"/>
          </w:tcPr>
          <w:p w14:paraId="3FBFF9F8" w14:textId="020DEB13" w:rsidR="1D530A3E" w:rsidRDefault="008E147B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rmin</w:t>
            </w:r>
            <w:r w:rsidR="00455676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</w:t>
            </w:r>
            <w:r w:rsidR="00720B49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Schmidt</w:t>
            </w:r>
          </w:p>
        </w:tc>
        <w:tc>
          <w:tcPr>
            <w:tcW w:w="2586" w:type="dxa"/>
            <w:shd w:val="clear" w:color="auto" w:fill="FFFFFF" w:themeFill="accent1"/>
            <w:vAlign w:val="center"/>
          </w:tcPr>
          <w:p w14:paraId="0E6F93DA" w14:textId="35824146" w:rsidR="1D530A3E" w:rsidRDefault="00935F8D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CG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07C994F7" w14:textId="1A2247B7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7</w:t>
            </w:r>
          </w:p>
        </w:tc>
        <w:tc>
          <w:tcPr>
            <w:tcW w:w="1697" w:type="dxa"/>
            <w:gridSpan w:val="2"/>
            <w:shd w:val="clear" w:color="auto" w:fill="FFFFFF" w:themeFill="accent1"/>
            <w:vAlign w:val="center"/>
          </w:tcPr>
          <w:p w14:paraId="34BD40CA" w14:textId="2D710C90" w:rsidR="1D530A3E" w:rsidRDefault="000A3524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njaly</w:t>
            </w:r>
            <w:r w:rsidR="00935F8D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S R</w:t>
            </w:r>
          </w:p>
        </w:tc>
        <w:tc>
          <w:tcPr>
            <w:tcW w:w="1332" w:type="dxa"/>
            <w:shd w:val="clear" w:color="auto" w:fill="FFFFFF" w:themeFill="accent1"/>
            <w:vAlign w:val="center"/>
          </w:tcPr>
          <w:p w14:paraId="1D387F1E" w14:textId="74533F62" w:rsidR="00C3617F" w:rsidRPr="00614F08" w:rsidRDefault="38EE15F3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71E49D68" w14:textId="38CA1CD2" w:rsidTr="1D530A3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41E59951" w14:textId="01BEF8BB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4</w:t>
            </w:r>
          </w:p>
        </w:tc>
        <w:tc>
          <w:tcPr>
            <w:tcW w:w="2501" w:type="dxa"/>
            <w:shd w:val="clear" w:color="auto" w:fill="FFFFFF" w:themeFill="accent1"/>
            <w:vAlign w:val="center"/>
          </w:tcPr>
          <w:p w14:paraId="6DA54BA4" w14:textId="0B68EA6E" w:rsidR="1D530A3E" w:rsidRDefault="00332FA5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Li</w:t>
            </w:r>
            <w:r w:rsidR="004A5C73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</w:t>
            </w:r>
            <w:proofErr w:type="spellStart"/>
            <w:r w:rsidR="004A5C73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Li</w:t>
            </w:r>
            <w:proofErr w:type="spellEnd"/>
          </w:p>
        </w:tc>
        <w:tc>
          <w:tcPr>
            <w:tcW w:w="2586" w:type="dxa"/>
            <w:shd w:val="clear" w:color="auto" w:fill="FFFFFF" w:themeFill="accent1"/>
            <w:vAlign w:val="center"/>
          </w:tcPr>
          <w:p w14:paraId="2A64DDCE" w14:textId="502B8A71" w:rsidR="1D530A3E" w:rsidRDefault="00057C1D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CG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02FDF8D3" w14:textId="516F48D1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8</w:t>
            </w:r>
          </w:p>
        </w:tc>
        <w:tc>
          <w:tcPr>
            <w:tcW w:w="1697" w:type="dxa"/>
            <w:gridSpan w:val="2"/>
            <w:shd w:val="clear" w:color="auto" w:fill="FFFFFF" w:themeFill="accent1"/>
            <w:vAlign w:val="center"/>
          </w:tcPr>
          <w:p w14:paraId="2730161D" w14:textId="0CF0BDD1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1332" w:type="dxa"/>
            <w:shd w:val="clear" w:color="auto" w:fill="FFFFFF" w:themeFill="accent1"/>
            <w:vAlign w:val="center"/>
          </w:tcPr>
          <w:p w14:paraId="3B456FF3" w14:textId="765C9CB5" w:rsidR="00C3617F" w:rsidRPr="00614F08" w:rsidRDefault="00C3617F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476039" w:rsidRPr="00BF3D5F" w14:paraId="132E728D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vAlign w:val="center"/>
          </w:tcPr>
          <w:p w14:paraId="418129D4" w14:textId="3A0A28A7" w:rsidR="00476039" w:rsidRPr="000705F5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ighlights</w:t>
            </w:r>
          </w:p>
        </w:tc>
      </w:tr>
      <w:tr w:rsidR="000705F5" w:rsidRPr="00BF3D5F" w14:paraId="520DCAAF" w14:textId="2D7F2CB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vAlign w:val="center"/>
          </w:tcPr>
          <w:p w14:paraId="65D8FF3C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501" w:type="dxa"/>
            <w:shd w:val="clear" w:color="auto" w:fill="D9D9D9" w:themeFill="accent1" w:themeFillShade="D9"/>
            <w:vAlign w:val="center"/>
          </w:tcPr>
          <w:p w14:paraId="50C492FD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625" w:type="dxa"/>
            <w:gridSpan w:val="3"/>
            <w:shd w:val="clear" w:color="auto" w:fill="D9D9D9" w:themeFill="accent1" w:themeFillShade="D9"/>
            <w:vAlign w:val="center"/>
          </w:tcPr>
          <w:p w14:paraId="2047C6DC" w14:textId="726D0D3A" w:rsidR="00476039" w:rsidRPr="00BF3D5F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1143" w:type="dxa"/>
            <w:shd w:val="clear" w:color="auto" w:fill="D9D9D9" w:themeFill="accent1" w:themeFillShade="D9"/>
            <w:vAlign w:val="center"/>
          </w:tcPr>
          <w:p w14:paraId="7CA49C51" w14:textId="4674DB8F" w:rsidR="00476039" w:rsidRPr="00BF3D5F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1332" w:type="dxa"/>
            <w:shd w:val="clear" w:color="auto" w:fill="D9D9D9" w:themeFill="accent1" w:themeFillShade="D9"/>
          </w:tcPr>
          <w:p w14:paraId="02E323D4" w14:textId="15DCB06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476039" w:rsidRPr="00BF3D5F" w14:paraId="555100C0" w14:textId="5EE22A18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76256DC4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501" w:type="dxa"/>
            <w:shd w:val="clear" w:color="auto" w:fill="auto"/>
          </w:tcPr>
          <w:p w14:paraId="14F10260" w14:textId="6EAF0CED" w:rsidR="00476039" w:rsidRPr="00BF3D5F" w:rsidRDefault="00464AF5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 Object list</w:t>
            </w:r>
          </w:p>
        </w:tc>
        <w:tc>
          <w:tcPr>
            <w:tcW w:w="3625" w:type="dxa"/>
            <w:gridSpan w:val="3"/>
            <w:shd w:val="clear" w:color="auto" w:fill="auto"/>
            <w:vAlign w:val="center"/>
          </w:tcPr>
          <w:p w14:paraId="7CF4CE40" w14:textId="6C072235" w:rsidR="00476039" w:rsidRPr="00BF3D5F" w:rsidRDefault="00464AF5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Data Objects list to be stored into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harepoint</w:t>
            </w:r>
            <w:proofErr w:type="spellEnd"/>
          </w:p>
        </w:tc>
        <w:tc>
          <w:tcPr>
            <w:tcW w:w="1143" w:type="dxa"/>
            <w:shd w:val="clear" w:color="auto" w:fill="auto"/>
            <w:vAlign w:val="center"/>
          </w:tcPr>
          <w:p w14:paraId="569961FD" w14:textId="716DF904" w:rsidR="00476039" w:rsidRPr="00BF3D5F" w:rsidRDefault="00476039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332" w:type="dxa"/>
          </w:tcPr>
          <w:p w14:paraId="2575CFC3" w14:textId="51AD0C9E" w:rsidR="00476039" w:rsidRPr="00BF3D5F" w:rsidRDefault="00422326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 Schmidt</w:t>
            </w:r>
          </w:p>
        </w:tc>
      </w:tr>
      <w:tr w:rsidR="00DA2B0E" w:rsidRPr="00BF3D5F" w14:paraId="1866A6C2" w14:textId="33B02BAE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1F96976D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501" w:type="dxa"/>
            <w:shd w:val="clear" w:color="auto" w:fill="auto"/>
          </w:tcPr>
          <w:p w14:paraId="6F3BE39F" w14:textId="1083ACFA" w:rsidR="00DA2B0E" w:rsidRDefault="00422326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aming Convention</w:t>
            </w:r>
          </w:p>
        </w:tc>
        <w:tc>
          <w:tcPr>
            <w:tcW w:w="3625" w:type="dxa"/>
            <w:gridSpan w:val="3"/>
            <w:shd w:val="clear" w:color="auto" w:fill="auto"/>
            <w:vAlign w:val="center"/>
          </w:tcPr>
          <w:p w14:paraId="67983F59" w14:textId="14C00765" w:rsidR="00DA2B0E" w:rsidRPr="00BF3D5F" w:rsidRDefault="00422326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aming Convention</w:t>
            </w:r>
            <w:r w:rsidR="00790A1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to be followed for migration cockpit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56C32B72" w14:textId="072B918A" w:rsidR="00DA2B0E" w:rsidRPr="00BF3D5F" w:rsidRDefault="00DA2B0E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332" w:type="dxa"/>
          </w:tcPr>
          <w:p w14:paraId="088882C3" w14:textId="47D767F4" w:rsidR="00DA2B0E" w:rsidRPr="00BF3D5F" w:rsidRDefault="00790A1C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i</w:t>
            </w:r>
            <w:r w:rsidR="00A42DC5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will share the Naming convention for </w:t>
            </w:r>
            <w:r w:rsidR="007E74A6">
              <w:rPr>
                <w:rFonts w:ascii="Arial" w:hAnsi="Arial" w:cs="Arial"/>
                <w:color w:val="4B575F" w:themeColor="text1"/>
                <w:sz w:val="20"/>
                <w:szCs w:val="20"/>
              </w:rPr>
              <w:t>LTMC template</w:t>
            </w:r>
          </w:p>
        </w:tc>
      </w:tr>
      <w:tr w:rsidR="00DA2B0E" w14:paraId="7095B988" w14:textId="780D306E" w:rsidTr="1D530A3E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35181AFF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501" w:type="dxa"/>
            <w:shd w:val="clear" w:color="auto" w:fill="auto"/>
          </w:tcPr>
          <w:p w14:paraId="78D07D27" w14:textId="0649E7D0" w:rsidR="00DA2B0E" w:rsidRDefault="00350C64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ine number 64</w:t>
            </w:r>
            <w:r w:rsidR="00F7511D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red highlighted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in object list</w:t>
            </w:r>
          </w:p>
        </w:tc>
        <w:tc>
          <w:tcPr>
            <w:tcW w:w="3625" w:type="dxa"/>
            <w:gridSpan w:val="3"/>
            <w:shd w:val="clear" w:color="auto" w:fill="auto"/>
          </w:tcPr>
          <w:p w14:paraId="715E3D2C" w14:textId="50A4AA37" w:rsidR="00DA2B0E" w:rsidRPr="00BF3D5F" w:rsidRDefault="00661F10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Not in </w:t>
            </w:r>
            <w:proofErr w:type="spellStart"/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cope.After</w:t>
            </w:r>
            <w:proofErr w:type="spellEnd"/>
            <w:proofErr w:type="gramEnd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migration it may </w:t>
            </w:r>
            <w:r w:rsidR="00DD36F3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be 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used in maintenance</w:t>
            </w:r>
            <w:r w:rsidR="00E00FFB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phase</w:t>
            </w:r>
          </w:p>
        </w:tc>
        <w:tc>
          <w:tcPr>
            <w:tcW w:w="1143" w:type="dxa"/>
            <w:shd w:val="clear" w:color="auto" w:fill="auto"/>
          </w:tcPr>
          <w:p w14:paraId="475DB280" w14:textId="2050FA91" w:rsidR="00DA2B0E" w:rsidRDefault="00DA2B0E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1332" w:type="dxa"/>
          </w:tcPr>
          <w:p w14:paraId="2D07D1A4" w14:textId="673A66D3" w:rsidR="00DA2B0E" w:rsidRDefault="00C0741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TEAM</w:t>
            </w:r>
          </w:p>
        </w:tc>
      </w:tr>
      <w:tr w:rsidR="004C2B7B" w14:paraId="30310DF4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0E389B8A" w14:textId="64F11C36" w:rsidR="004C2B7B" w:rsidRDefault="004C2B7B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color w:val="4B575F" w:themeColor="text1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501" w:type="dxa"/>
            <w:shd w:val="clear" w:color="auto" w:fill="auto"/>
          </w:tcPr>
          <w:p w14:paraId="2CB3BE66" w14:textId="0AAB1F72" w:rsidR="004C2B7B" w:rsidRDefault="00C0741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Naming rules for Characteristics</w:t>
            </w:r>
          </w:p>
        </w:tc>
        <w:tc>
          <w:tcPr>
            <w:tcW w:w="3625" w:type="dxa"/>
            <w:gridSpan w:val="3"/>
            <w:shd w:val="clear" w:color="auto" w:fill="auto"/>
          </w:tcPr>
          <w:p w14:paraId="069C0A8D" w14:textId="25FC7019" w:rsidR="004C2B7B" w:rsidRDefault="00FA3ADA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To be names rules-Not found</w:t>
            </w:r>
          </w:p>
        </w:tc>
        <w:tc>
          <w:tcPr>
            <w:tcW w:w="1143" w:type="dxa"/>
            <w:shd w:val="clear" w:color="auto" w:fill="auto"/>
          </w:tcPr>
          <w:p w14:paraId="2B4D7F3E" w14:textId="772373BF" w:rsidR="004C2B7B" w:rsidRDefault="004C2B7B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332" w:type="dxa"/>
          </w:tcPr>
          <w:p w14:paraId="571733F4" w14:textId="39E304FB" w:rsidR="004C2B7B" w:rsidRDefault="00F7511D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TEAM</w:t>
            </w:r>
          </w:p>
        </w:tc>
      </w:tr>
      <w:tr w:rsidR="00C362C4" w14:paraId="38C4165C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1B7A6DB5" w14:textId="559A8A55" w:rsidR="00C362C4" w:rsidRDefault="00C362C4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2501" w:type="dxa"/>
            <w:shd w:val="clear" w:color="auto" w:fill="auto"/>
          </w:tcPr>
          <w:p w14:paraId="42CF67A9" w14:textId="20D03E49" w:rsidR="00C362C4" w:rsidRDefault="00A74056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Data objects</w:t>
            </w:r>
            <w:r w:rsidR="00DC6A50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and Shana table</w:t>
            </w:r>
          </w:p>
        </w:tc>
        <w:tc>
          <w:tcPr>
            <w:tcW w:w="3625" w:type="dxa"/>
            <w:gridSpan w:val="3"/>
            <w:shd w:val="clear" w:color="auto" w:fill="auto"/>
          </w:tcPr>
          <w:p w14:paraId="29C88CFF" w14:textId="2DBC4B5A" w:rsidR="00C362C4" w:rsidRDefault="005C4AE1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Data objects mapping to the SAP table list</w:t>
            </w:r>
          </w:p>
        </w:tc>
        <w:tc>
          <w:tcPr>
            <w:tcW w:w="1143" w:type="dxa"/>
            <w:shd w:val="clear" w:color="auto" w:fill="auto"/>
          </w:tcPr>
          <w:p w14:paraId="0DD5DADF" w14:textId="6FFAB557" w:rsidR="00C362C4" w:rsidRDefault="00C362C4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332" w:type="dxa"/>
          </w:tcPr>
          <w:p w14:paraId="603A5462" w14:textId="25FC17BD" w:rsidR="00C362C4" w:rsidRDefault="005C4AE1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TEAM</w:t>
            </w:r>
          </w:p>
        </w:tc>
      </w:tr>
      <w:tr w:rsidR="00DA2B0E" w:rsidRPr="000705F5" w14:paraId="76CC90A3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vAlign w:val="center"/>
          </w:tcPr>
          <w:p w14:paraId="70473516" w14:textId="77777777" w:rsidR="00DA2B0E" w:rsidRPr="000705F5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0705F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tion Items</w:t>
            </w:r>
          </w:p>
        </w:tc>
      </w:tr>
      <w:tr w:rsidR="00DA2B0E" w:rsidRPr="00BF3D5F" w14:paraId="184113A9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vAlign w:val="center"/>
          </w:tcPr>
          <w:p w14:paraId="20D5C2F7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501" w:type="dxa"/>
            <w:shd w:val="clear" w:color="auto" w:fill="D9D9D9" w:themeFill="accent1" w:themeFillShade="D9"/>
            <w:vAlign w:val="center"/>
          </w:tcPr>
          <w:p w14:paraId="43A53A0C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625" w:type="dxa"/>
            <w:gridSpan w:val="3"/>
            <w:shd w:val="clear" w:color="auto" w:fill="D9D9D9" w:themeFill="accent1" w:themeFillShade="D9"/>
            <w:vAlign w:val="center"/>
          </w:tcPr>
          <w:p w14:paraId="34B0C0AB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Action</w:t>
            </w:r>
          </w:p>
        </w:tc>
        <w:tc>
          <w:tcPr>
            <w:tcW w:w="1143" w:type="dxa"/>
            <w:shd w:val="clear" w:color="auto" w:fill="D9D9D9" w:themeFill="accent1" w:themeFillShade="D9"/>
            <w:vAlign w:val="center"/>
          </w:tcPr>
          <w:p w14:paraId="7BDC1F95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ue Date</w:t>
            </w:r>
          </w:p>
        </w:tc>
        <w:tc>
          <w:tcPr>
            <w:tcW w:w="1332" w:type="dxa"/>
            <w:shd w:val="clear" w:color="auto" w:fill="D9D9D9" w:themeFill="accent1" w:themeFillShade="D9"/>
          </w:tcPr>
          <w:p w14:paraId="46B49190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DA2B0E" w:rsidRPr="00BF3D5F" w14:paraId="0B664F9D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139C05C7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501" w:type="dxa"/>
            <w:shd w:val="clear" w:color="auto" w:fill="auto"/>
          </w:tcPr>
          <w:p w14:paraId="63964C6D" w14:textId="4AA896E6" w:rsidR="00DA2B0E" w:rsidRPr="00BF3D5F" w:rsidRDefault="00CD62F9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Asana Tool</w:t>
            </w:r>
          </w:p>
        </w:tc>
        <w:tc>
          <w:tcPr>
            <w:tcW w:w="3625" w:type="dxa"/>
            <w:gridSpan w:val="3"/>
            <w:shd w:val="clear" w:color="auto" w:fill="auto"/>
            <w:vAlign w:val="center"/>
          </w:tcPr>
          <w:p w14:paraId="17FEE717" w14:textId="35D67754" w:rsidR="00EA0F17" w:rsidRPr="00EA0F17" w:rsidRDefault="00CD62F9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Asana Tool </w:t>
            </w:r>
            <w:r w:rsidR="005C1806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to be used for project management purposes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28F409A4" w14:textId="7D3C4301" w:rsidR="00DA2B0E" w:rsidRPr="00BF3D5F" w:rsidRDefault="00D431BB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11</w:t>
            </w:r>
            <w:r w:rsidR="0029578C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/09/2023</w:t>
            </w:r>
          </w:p>
        </w:tc>
        <w:tc>
          <w:tcPr>
            <w:tcW w:w="1332" w:type="dxa"/>
          </w:tcPr>
          <w:p w14:paraId="35229978" w14:textId="629B0B07" w:rsidR="00DA2B0E" w:rsidRPr="00BF3D5F" w:rsidRDefault="005271CD" w:rsidP="009757A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site/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ffshore</w:t>
            </w:r>
            <w:r w:rsidR="005C1806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TEAM</w:t>
            </w:r>
            <w:proofErr w:type="spellEnd"/>
          </w:p>
        </w:tc>
      </w:tr>
      <w:tr w:rsidR="00DA2B0E" w:rsidRPr="00BF3D5F" w14:paraId="234035FF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6F08E44B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501" w:type="dxa"/>
            <w:shd w:val="clear" w:color="auto" w:fill="auto"/>
          </w:tcPr>
          <w:p w14:paraId="432AFC2B" w14:textId="04846B5E" w:rsidR="00DA2B0E" w:rsidRDefault="00C12F0B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ystem Access</w:t>
            </w:r>
            <w:r w:rsidR="00062DFA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to S4</w:t>
            </w:r>
          </w:p>
        </w:tc>
        <w:tc>
          <w:tcPr>
            <w:tcW w:w="3625" w:type="dxa"/>
            <w:gridSpan w:val="3"/>
            <w:shd w:val="clear" w:color="auto" w:fill="auto"/>
          </w:tcPr>
          <w:p w14:paraId="6318DF40" w14:textId="28947A25" w:rsidR="00DA2B0E" w:rsidRPr="00BF3D5F" w:rsidRDefault="00C12F0B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Source system </w:t>
            </w:r>
            <w:r w:rsidR="00062DFA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to S4 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ccess</w:t>
            </w:r>
            <w:r w:rsidR="007D462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needed</w:t>
            </w:r>
          </w:p>
        </w:tc>
        <w:tc>
          <w:tcPr>
            <w:tcW w:w="1143" w:type="dxa"/>
            <w:shd w:val="clear" w:color="auto" w:fill="auto"/>
          </w:tcPr>
          <w:p w14:paraId="4C398E17" w14:textId="2E7AD646" w:rsidR="00DA2B0E" w:rsidRPr="00BF3D5F" w:rsidRDefault="0029578C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NA</w:t>
            </w:r>
          </w:p>
        </w:tc>
        <w:tc>
          <w:tcPr>
            <w:tcW w:w="1332" w:type="dxa"/>
          </w:tcPr>
          <w:p w14:paraId="570CDB26" w14:textId="3E385427" w:rsidR="00DA2B0E" w:rsidRPr="00BF3D5F" w:rsidRDefault="00B76C54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C</w:t>
            </w:r>
            <w:r w:rsidR="00B73E6D">
              <w:rPr>
                <w:rFonts w:ascii="Arial" w:hAnsi="Arial" w:cs="Arial"/>
                <w:color w:val="4B575F" w:themeColor="text1"/>
                <w:sz w:val="20"/>
                <w:szCs w:val="20"/>
              </w:rPr>
              <w:t>G PMO</w:t>
            </w:r>
          </w:p>
        </w:tc>
      </w:tr>
      <w:tr w:rsidR="00DA2B0E" w14:paraId="09A3569C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71642E68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501" w:type="dxa"/>
            <w:shd w:val="clear" w:color="auto" w:fill="auto"/>
          </w:tcPr>
          <w:p w14:paraId="2B554385" w14:textId="49442DC3" w:rsidR="00DA2B0E" w:rsidRDefault="007D462C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ETL Tool Access</w:t>
            </w:r>
          </w:p>
        </w:tc>
        <w:tc>
          <w:tcPr>
            <w:tcW w:w="3625" w:type="dxa"/>
            <w:gridSpan w:val="3"/>
            <w:shd w:val="clear" w:color="auto" w:fill="auto"/>
          </w:tcPr>
          <w:p w14:paraId="010C02FD" w14:textId="4ED28C61" w:rsidR="001818F7" w:rsidRPr="00BF3D5F" w:rsidRDefault="007D462C" w:rsidP="005271C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Informatica </w:t>
            </w:r>
            <w:r w:rsidR="00B76C54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tool access needed</w:t>
            </w:r>
          </w:p>
        </w:tc>
        <w:tc>
          <w:tcPr>
            <w:tcW w:w="1143" w:type="dxa"/>
            <w:shd w:val="clear" w:color="auto" w:fill="auto"/>
          </w:tcPr>
          <w:p w14:paraId="44DB43D4" w14:textId="3EC9CDD2" w:rsidR="00DA2B0E" w:rsidRDefault="0029578C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NA</w:t>
            </w:r>
          </w:p>
        </w:tc>
        <w:tc>
          <w:tcPr>
            <w:tcW w:w="1332" w:type="dxa"/>
          </w:tcPr>
          <w:p w14:paraId="2AC60465" w14:textId="6B3C92F9" w:rsidR="00DA2B0E" w:rsidRDefault="00B76C54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MCG</w:t>
            </w:r>
          </w:p>
        </w:tc>
      </w:tr>
      <w:tr w:rsidR="00580175" w14:paraId="1D4A6190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0079904E" w14:textId="705E1313" w:rsidR="00580175" w:rsidRDefault="00580175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2501" w:type="dxa"/>
            <w:shd w:val="clear" w:color="auto" w:fill="auto"/>
          </w:tcPr>
          <w:p w14:paraId="52A1ABA5" w14:textId="452FE59B" w:rsidR="00580175" w:rsidRDefault="0058017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625" w:type="dxa"/>
            <w:gridSpan w:val="3"/>
            <w:shd w:val="clear" w:color="auto" w:fill="auto"/>
          </w:tcPr>
          <w:p w14:paraId="1F42B256" w14:textId="3314EF5F" w:rsidR="00580175" w:rsidRPr="00BF3D5F" w:rsidRDefault="0058017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5CC04091" w14:textId="19858A3C" w:rsidR="00580175" w:rsidRDefault="0058017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332" w:type="dxa"/>
          </w:tcPr>
          <w:p w14:paraId="5679E4C6" w14:textId="28F6A786" w:rsidR="00580175" w:rsidRDefault="0058017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580175" w14:paraId="1DE2A6D6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2213F1B7" w14:textId="640EB803" w:rsidR="00580175" w:rsidRDefault="00580175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2501" w:type="dxa"/>
            <w:shd w:val="clear" w:color="auto" w:fill="auto"/>
          </w:tcPr>
          <w:p w14:paraId="722CAC5B" w14:textId="602AF6B9" w:rsidR="00580175" w:rsidRDefault="0058017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625" w:type="dxa"/>
            <w:gridSpan w:val="3"/>
            <w:shd w:val="clear" w:color="auto" w:fill="auto"/>
          </w:tcPr>
          <w:p w14:paraId="36DD1136" w14:textId="06B17039" w:rsidR="00580175" w:rsidRPr="00BF3D5F" w:rsidRDefault="0058017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59EA274C" w14:textId="5A1F8801" w:rsidR="00580175" w:rsidRDefault="0058017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332" w:type="dxa"/>
          </w:tcPr>
          <w:p w14:paraId="06F270EB" w14:textId="598839D5" w:rsidR="00580175" w:rsidRDefault="00580175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</w:tbl>
    <w:p w14:paraId="2F7DF1DF" w14:textId="06A2D8ED" w:rsidR="00A4437F" w:rsidRPr="00BF3D5F" w:rsidRDefault="00A4437F" w:rsidP="00476039">
      <w:pPr>
        <w:rPr>
          <w:lang w:val="en-US"/>
        </w:rPr>
      </w:pPr>
    </w:p>
    <w:sectPr w:rsidR="00A4437F" w:rsidRPr="00BF3D5F" w:rsidSect="00D90399">
      <w:headerReference w:type="default" r:id="rId10"/>
      <w:footerReference w:type="default" r:id="rId11"/>
      <w:pgSz w:w="12240" w:h="15840" w:code="1"/>
      <w:pgMar w:top="1985" w:right="1701" w:bottom="1701" w:left="1701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53F31" w14:textId="77777777" w:rsidR="005B5395" w:rsidRDefault="005B5395" w:rsidP="00E85BFF">
      <w:pPr>
        <w:spacing w:after="0" w:line="240" w:lineRule="auto"/>
      </w:pPr>
      <w:r>
        <w:separator/>
      </w:r>
    </w:p>
  </w:endnote>
  <w:endnote w:type="continuationSeparator" w:id="0">
    <w:p w14:paraId="2C0413FC" w14:textId="77777777" w:rsidR="005B5395" w:rsidRDefault="005B5395" w:rsidP="00E85BFF">
      <w:pPr>
        <w:spacing w:after="0" w:line="240" w:lineRule="auto"/>
      </w:pPr>
      <w:r>
        <w:continuationSeparator/>
      </w:r>
    </w:p>
  </w:endnote>
  <w:endnote w:type="continuationNotice" w:id="1">
    <w:p w14:paraId="3D79CD7A" w14:textId="77777777" w:rsidR="005B5395" w:rsidRDefault="005B53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4EEB" w14:textId="1E36421D" w:rsidR="004C7FA8" w:rsidRPr="001102EF" w:rsidRDefault="004C7FA8" w:rsidP="001102EF">
    <w:pPr>
      <w:pStyle w:val="Footer"/>
      <w:jc w:val="center"/>
      <w:rPr>
        <w:rFonts w:ascii="Arial" w:hAnsi="Arial" w:cs="Arial"/>
        <w:sz w:val="18"/>
        <w:szCs w:val="18"/>
      </w:rPr>
    </w:pPr>
    <w:r w:rsidRPr="001102EF">
      <w:rPr>
        <w:rFonts w:ascii="Arial" w:hAnsi="Arial" w:cs="Arial"/>
        <w:sz w:val="18"/>
        <w:szCs w:val="18"/>
        <w:lang w:val="es-ES"/>
      </w:rPr>
      <w:t xml:space="preserve">Page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PAGE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  <w:r w:rsidRPr="001102EF">
      <w:rPr>
        <w:rFonts w:ascii="Arial" w:hAnsi="Arial" w:cs="Arial"/>
        <w:sz w:val="18"/>
        <w:szCs w:val="18"/>
        <w:lang w:val="es-ES"/>
      </w:rPr>
      <w:t xml:space="preserve"> </w:t>
    </w:r>
    <w:proofErr w:type="spellStart"/>
    <w:r w:rsidRPr="001102EF">
      <w:rPr>
        <w:rFonts w:ascii="Arial" w:hAnsi="Arial" w:cs="Arial"/>
        <w:sz w:val="18"/>
        <w:szCs w:val="18"/>
        <w:lang w:val="es-ES"/>
      </w:rPr>
      <w:t>of</w:t>
    </w:r>
    <w:proofErr w:type="spellEnd"/>
    <w:r w:rsidRPr="001102EF">
      <w:rPr>
        <w:rFonts w:ascii="Arial" w:hAnsi="Arial" w:cs="Arial"/>
        <w:sz w:val="18"/>
        <w:szCs w:val="18"/>
        <w:lang w:val="es-ES"/>
      </w:rPr>
      <w:t xml:space="preserve">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NUMPAGES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2C979" w14:textId="77777777" w:rsidR="005B5395" w:rsidRDefault="005B5395" w:rsidP="00E85BFF">
      <w:pPr>
        <w:spacing w:after="0" w:line="240" w:lineRule="auto"/>
      </w:pPr>
      <w:bookmarkStart w:id="0" w:name="_Hlk31877904"/>
      <w:bookmarkEnd w:id="0"/>
      <w:r>
        <w:separator/>
      </w:r>
    </w:p>
  </w:footnote>
  <w:footnote w:type="continuationSeparator" w:id="0">
    <w:p w14:paraId="1DB38F4B" w14:textId="77777777" w:rsidR="005B5395" w:rsidRDefault="005B5395" w:rsidP="00E85BFF">
      <w:pPr>
        <w:spacing w:after="0" w:line="240" w:lineRule="auto"/>
      </w:pPr>
      <w:r>
        <w:continuationSeparator/>
      </w:r>
    </w:p>
  </w:footnote>
  <w:footnote w:type="continuationNotice" w:id="1">
    <w:p w14:paraId="1730BD8B" w14:textId="77777777" w:rsidR="005B5395" w:rsidRDefault="005B53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8E0F" w14:textId="53DFC46D" w:rsidR="00890068" w:rsidRDefault="00A169F8" w:rsidP="00A169F8">
    <w:pPr>
      <w:pStyle w:val="Header"/>
      <w:ind w:left="-270"/>
    </w:pPr>
    <w:r w:rsidRPr="00CD0CB1">
      <w:rPr>
        <w:noProof/>
      </w:rPr>
      <w:drawing>
        <wp:anchor distT="0" distB="0" distL="114300" distR="114300" simplePos="0" relativeHeight="251658241" behindDoc="0" locked="0" layoutInCell="1" allowOverlap="1" wp14:anchorId="79772713" wp14:editId="103032BB">
          <wp:simplePos x="0" y="0"/>
          <wp:positionH relativeFrom="column">
            <wp:posOffset>-184785</wp:posOffset>
          </wp:positionH>
          <wp:positionV relativeFrom="paragraph">
            <wp:posOffset>-93345</wp:posOffset>
          </wp:positionV>
          <wp:extent cx="774700" cy="596900"/>
          <wp:effectExtent l="0" t="0" r="6350" b="0"/>
          <wp:wrapSquare wrapText="bothSides"/>
          <wp:docPr id="1" name="Picture 1">
            <a:extLst xmlns:a="http://schemas.openxmlformats.org/drawingml/2006/main">
              <a:ext uri="{FF2B5EF4-FFF2-40B4-BE49-F238E27FC236}">
                <a16:creationId xmlns:a16="http://schemas.microsoft.com/office/drawing/2014/main" id="{D3F37D6A-7194-4377-8FAC-899ECACC464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7">
                    <a:extLst>
                      <a:ext uri="{FF2B5EF4-FFF2-40B4-BE49-F238E27FC236}">
                        <a16:creationId xmlns:a16="http://schemas.microsoft.com/office/drawing/2014/main" id="{D3F37D6A-7194-4377-8FAC-899ECACC464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596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0399" w:rsidRPr="00C83BE1">
      <w:rPr>
        <w:noProof/>
      </w:rPr>
      <w:drawing>
        <wp:anchor distT="0" distB="0" distL="114300" distR="114300" simplePos="0" relativeHeight="251658240" behindDoc="0" locked="0" layoutInCell="1" allowOverlap="1" wp14:anchorId="6FFED6E7" wp14:editId="7F1EDF0B">
          <wp:simplePos x="0" y="0"/>
          <wp:positionH relativeFrom="margin">
            <wp:posOffset>4302760</wp:posOffset>
          </wp:positionH>
          <wp:positionV relativeFrom="paragraph">
            <wp:posOffset>-95250</wp:posOffset>
          </wp:positionV>
          <wp:extent cx="1292388" cy="594360"/>
          <wp:effectExtent l="0" t="0" r="0" b="0"/>
          <wp:wrapNone/>
          <wp:docPr id="8" name="Picture 8" descr="アイコン&#10;&#10;低い精度で自動的に生成された説明">
            <a:extLst xmlns:a="http://schemas.openxmlformats.org/drawingml/2006/main">
              <a:ext uri="{FF2B5EF4-FFF2-40B4-BE49-F238E27FC236}">
                <a16:creationId xmlns:a16="http://schemas.microsoft.com/office/drawing/2014/main" id="{E3AF34BD-D43F-4E05-985F-628FFD82CE0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12" descr="アイコン&#10;&#10;低い精度で自動的に生成された説明">
                    <a:extLst>
                      <a:ext uri="{FF2B5EF4-FFF2-40B4-BE49-F238E27FC236}">
                        <a16:creationId xmlns:a16="http://schemas.microsoft.com/office/drawing/2014/main" id="{E3AF34BD-D43F-4E05-985F-628FFD82CE0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388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A2FAB9" w14:textId="0E9BF2D5" w:rsidR="004C7FA8" w:rsidRPr="00423510" w:rsidRDefault="004C7FA8" w:rsidP="00D90399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5F4603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21C3D"/>
    <w:multiLevelType w:val="hybridMultilevel"/>
    <w:tmpl w:val="FF4CCD84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3A150385"/>
    <w:multiLevelType w:val="hybridMultilevel"/>
    <w:tmpl w:val="9A16BBF0"/>
    <w:lvl w:ilvl="0" w:tplc="479EFA5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79C67809"/>
    <w:multiLevelType w:val="hybridMultilevel"/>
    <w:tmpl w:val="11C28B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FE78FA"/>
    <w:multiLevelType w:val="hybridMultilevel"/>
    <w:tmpl w:val="BF78F8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85722">
    <w:abstractNumId w:val="3"/>
  </w:num>
  <w:num w:numId="2" w16cid:durableId="1308978159">
    <w:abstractNumId w:val="1"/>
  </w:num>
  <w:num w:numId="3" w16cid:durableId="2024893006">
    <w:abstractNumId w:val="4"/>
  </w:num>
  <w:num w:numId="4" w16cid:durableId="1340547321">
    <w:abstractNumId w:val="2"/>
  </w:num>
  <w:num w:numId="5" w16cid:durableId="632058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zcxMzSwNDExMDRV0lEKTi0uzszPAykwqgUAhMst+iwAAAA="/>
  </w:docVars>
  <w:rsids>
    <w:rsidRoot w:val="00E85BFF"/>
    <w:rsid w:val="00001F78"/>
    <w:rsid w:val="000036FC"/>
    <w:rsid w:val="00003743"/>
    <w:rsid w:val="000412EF"/>
    <w:rsid w:val="00050F10"/>
    <w:rsid w:val="00057C1D"/>
    <w:rsid w:val="0006255B"/>
    <w:rsid w:val="00062DFA"/>
    <w:rsid w:val="000705F5"/>
    <w:rsid w:val="00082E5C"/>
    <w:rsid w:val="00084450"/>
    <w:rsid w:val="0009279B"/>
    <w:rsid w:val="00094357"/>
    <w:rsid w:val="00094373"/>
    <w:rsid w:val="000A094C"/>
    <w:rsid w:val="000A34BE"/>
    <w:rsid w:val="000A3524"/>
    <w:rsid w:val="000A61A5"/>
    <w:rsid w:val="000A7DCA"/>
    <w:rsid w:val="000A7F63"/>
    <w:rsid w:val="000B656C"/>
    <w:rsid w:val="000D5266"/>
    <w:rsid w:val="000F0C2C"/>
    <w:rsid w:val="000F31CE"/>
    <w:rsid w:val="000F323C"/>
    <w:rsid w:val="000F3A21"/>
    <w:rsid w:val="00104F01"/>
    <w:rsid w:val="001102EF"/>
    <w:rsid w:val="00113324"/>
    <w:rsid w:val="00114C5F"/>
    <w:rsid w:val="00130978"/>
    <w:rsid w:val="00134F1D"/>
    <w:rsid w:val="001369E2"/>
    <w:rsid w:val="00140E29"/>
    <w:rsid w:val="001439CE"/>
    <w:rsid w:val="00157205"/>
    <w:rsid w:val="001732E7"/>
    <w:rsid w:val="001818F7"/>
    <w:rsid w:val="001820B2"/>
    <w:rsid w:val="00193B1C"/>
    <w:rsid w:val="00194EC3"/>
    <w:rsid w:val="001A72A4"/>
    <w:rsid w:val="001B3621"/>
    <w:rsid w:val="001C3842"/>
    <w:rsid w:val="001C4A67"/>
    <w:rsid w:val="001D1D29"/>
    <w:rsid w:val="00200459"/>
    <w:rsid w:val="002048AC"/>
    <w:rsid w:val="00212E60"/>
    <w:rsid w:val="00222E06"/>
    <w:rsid w:val="00247CF0"/>
    <w:rsid w:val="002825C7"/>
    <w:rsid w:val="0029152E"/>
    <w:rsid w:val="00291DC8"/>
    <w:rsid w:val="00294826"/>
    <w:rsid w:val="0029578C"/>
    <w:rsid w:val="002A0FAD"/>
    <w:rsid w:val="002E78F9"/>
    <w:rsid w:val="002F605B"/>
    <w:rsid w:val="00303FC4"/>
    <w:rsid w:val="0031610B"/>
    <w:rsid w:val="00332FA5"/>
    <w:rsid w:val="00345C70"/>
    <w:rsid w:val="00350C64"/>
    <w:rsid w:val="00350D8B"/>
    <w:rsid w:val="00355F77"/>
    <w:rsid w:val="00356ABC"/>
    <w:rsid w:val="00370C4C"/>
    <w:rsid w:val="00371BF7"/>
    <w:rsid w:val="0037654E"/>
    <w:rsid w:val="00390B0C"/>
    <w:rsid w:val="003972E9"/>
    <w:rsid w:val="003B2C25"/>
    <w:rsid w:val="003B5ED8"/>
    <w:rsid w:val="003C2027"/>
    <w:rsid w:val="003C643D"/>
    <w:rsid w:val="003E6041"/>
    <w:rsid w:val="003F1E3D"/>
    <w:rsid w:val="004148B2"/>
    <w:rsid w:val="00415645"/>
    <w:rsid w:val="00422326"/>
    <w:rsid w:val="00424A10"/>
    <w:rsid w:val="0042661C"/>
    <w:rsid w:val="0042784F"/>
    <w:rsid w:val="00436D8A"/>
    <w:rsid w:val="00452B2D"/>
    <w:rsid w:val="004549A3"/>
    <w:rsid w:val="00455676"/>
    <w:rsid w:val="00464AF5"/>
    <w:rsid w:val="004665F4"/>
    <w:rsid w:val="00467DEB"/>
    <w:rsid w:val="00476039"/>
    <w:rsid w:val="00492C0C"/>
    <w:rsid w:val="00493D66"/>
    <w:rsid w:val="00494AB4"/>
    <w:rsid w:val="004A5C73"/>
    <w:rsid w:val="004A7084"/>
    <w:rsid w:val="004C2B7B"/>
    <w:rsid w:val="004C7FA8"/>
    <w:rsid w:val="004E3AB6"/>
    <w:rsid w:val="004F7CDB"/>
    <w:rsid w:val="00503FD9"/>
    <w:rsid w:val="00505381"/>
    <w:rsid w:val="005106AB"/>
    <w:rsid w:val="00513C88"/>
    <w:rsid w:val="005205ED"/>
    <w:rsid w:val="005271CD"/>
    <w:rsid w:val="00536A8C"/>
    <w:rsid w:val="00536E82"/>
    <w:rsid w:val="0054167B"/>
    <w:rsid w:val="005532C7"/>
    <w:rsid w:val="00562322"/>
    <w:rsid w:val="00572079"/>
    <w:rsid w:val="00577C29"/>
    <w:rsid w:val="00580175"/>
    <w:rsid w:val="005A543E"/>
    <w:rsid w:val="005A7FAF"/>
    <w:rsid w:val="005B5395"/>
    <w:rsid w:val="005C1806"/>
    <w:rsid w:val="005C4AE1"/>
    <w:rsid w:val="005E0203"/>
    <w:rsid w:val="005E6791"/>
    <w:rsid w:val="005F6654"/>
    <w:rsid w:val="005F7113"/>
    <w:rsid w:val="00607032"/>
    <w:rsid w:val="00614F08"/>
    <w:rsid w:val="00616440"/>
    <w:rsid w:val="00616547"/>
    <w:rsid w:val="00632324"/>
    <w:rsid w:val="00641175"/>
    <w:rsid w:val="006509C7"/>
    <w:rsid w:val="00655CE5"/>
    <w:rsid w:val="00661F10"/>
    <w:rsid w:val="00670C0D"/>
    <w:rsid w:val="00677768"/>
    <w:rsid w:val="006B3059"/>
    <w:rsid w:val="006B68A9"/>
    <w:rsid w:val="006D4FF8"/>
    <w:rsid w:val="006F1DDE"/>
    <w:rsid w:val="006F364B"/>
    <w:rsid w:val="00704DD7"/>
    <w:rsid w:val="00711092"/>
    <w:rsid w:val="00720B49"/>
    <w:rsid w:val="007323C5"/>
    <w:rsid w:val="00734D8C"/>
    <w:rsid w:val="007350DB"/>
    <w:rsid w:val="00744F29"/>
    <w:rsid w:val="0078075D"/>
    <w:rsid w:val="007873B0"/>
    <w:rsid w:val="00790A1C"/>
    <w:rsid w:val="00790A90"/>
    <w:rsid w:val="0079400A"/>
    <w:rsid w:val="00796A30"/>
    <w:rsid w:val="007C069C"/>
    <w:rsid w:val="007D462C"/>
    <w:rsid w:val="007D6D0F"/>
    <w:rsid w:val="007E01FF"/>
    <w:rsid w:val="007E74A6"/>
    <w:rsid w:val="007F0890"/>
    <w:rsid w:val="00800714"/>
    <w:rsid w:val="008044E6"/>
    <w:rsid w:val="00806280"/>
    <w:rsid w:val="00811D80"/>
    <w:rsid w:val="00816591"/>
    <w:rsid w:val="00820F01"/>
    <w:rsid w:val="0085381E"/>
    <w:rsid w:val="00856ACE"/>
    <w:rsid w:val="00873956"/>
    <w:rsid w:val="00890068"/>
    <w:rsid w:val="00897498"/>
    <w:rsid w:val="008A09FA"/>
    <w:rsid w:val="008A4C9A"/>
    <w:rsid w:val="008C4609"/>
    <w:rsid w:val="008C462E"/>
    <w:rsid w:val="008D44FA"/>
    <w:rsid w:val="008D6F1C"/>
    <w:rsid w:val="008E147B"/>
    <w:rsid w:val="008F152E"/>
    <w:rsid w:val="008F5ECE"/>
    <w:rsid w:val="00903652"/>
    <w:rsid w:val="00935F8D"/>
    <w:rsid w:val="00941515"/>
    <w:rsid w:val="00942360"/>
    <w:rsid w:val="009460AB"/>
    <w:rsid w:val="00951424"/>
    <w:rsid w:val="0097039C"/>
    <w:rsid w:val="009757AD"/>
    <w:rsid w:val="009A729A"/>
    <w:rsid w:val="009B2C53"/>
    <w:rsid w:val="009B3AA6"/>
    <w:rsid w:val="009C26CE"/>
    <w:rsid w:val="009D3DA9"/>
    <w:rsid w:val="009E2E01"/>
    <w:rsid w:val="009E6013"/>
    <w:rsid w:val="00A169F8"/>
    <w:rsid w:val="00A42DC5"/>
    <w:rsid w:val="00A4437F"/>
    <w:rsid w:val="00A44F1A"/>
    <w:rsid w:val="00A74056"/>
    <w:rsid w:val="00A877D9"/>
    <w:rsid w:val="00AA129A"/>
    <w:rsid w:val="00AA5B31"/>
    <w:rsid w:val="00AD210E"/>
    <w:rsid w:val="00AD5017"/>
    <w:rsid w:val="00B06B8F"/>
    <w:rsid w:val="00B21F49"/>
    <w:rsid w:val="00B26DE8"/>
    <w:rsid w:val="00B355BA"/>
    <w:rsid w:val="00B60FDC"/>
    <w:rsid w:val="00B70206"/>
    <w:rsid w:val="00B70657"/>
    <w:rsid w:val="00B70AD1"/>
    <w:rsid w:val="00B73E6D"/>
    <w:rsid w:val="00B75DCF"/>
    <w:rsid w:val="00B76C54"/>
    <w:rsid w:val="00B8176B"/>
    <w:rsid w:val="00BC420F"/>
    <w:rsid w:val="00BD0189"/>
    <w:rsid w:val="00BF3D5F"/>
    <w:rsid w:val="00BF4522"/>
    <w:rsid w:val="00BF4A90"/>
    <w:rsid w:val="00BF5473"/>
    <w:rsid w:val="00C03DEC"/>
    <w:rsid w:val="00C07415"/>
    <w:rsid w:val="00C12F0B"/>
    <w:rsid w:val="00C24123"/>
    <w:rsid w:val="00C3617F"/>
    <w:rsid w:val="00C362C4"/>
    <w:rsid w:val="00C434DE"/>
    <w:rsid w:val="00C6314E"/>
    <w:rsid w:val="00C83BE1"/>
    <w:rsid w:val="00C84361"/>
    <w:rsid w:val="00CA308B"/>
    <w:rsid w:val="00CC0252"/>
    <w:rsid w:val="00CC2E3A"/>
    <w:rsid w:val="00CC55D6"/>
    <w:rsid w:val="00CC7DC1"/>
    <w:rsid w:val="00CD0CB1"/>
    <w:rsid w:val="00CD34FF"/>
    <w:rsid w:val="00CD62F9"/>
    <w:rsid w:val="00CF064D"/>
    <w:rsid w:val="00CF565F"/>
    <w:rsid w:val="00CF5806"/>
    <w:rsid w:val="00CF5B41"/>
    <w:rsid w:val="00D16DD6"/>
    <w:rsid w:val="00D224F9"/>
    <w:rsid w:val="00D2302B"/>
    <w:rsid w:val="00D233C5"/>
    <w:rsid w:val="00D24AF8"/>
    <w:rsid w:val="00D34BF8"/>
    <w:rsid w:val="00D431BB"/>
    <w:rsid w:val="00D4627E"/>
    <w:rsid w:val="00D54F45"/>
    <w:rsid w:val="00D57542"/>
    <w:rsid w:val="00D63E4C"/>
    <w:rsid w:val="00D73A8F"/>
    <w:rsid w:val="00D76A9D"/>
    <w:rsid w:val="00D9026A"/>
    <w:rsid w:val="00D90399"/>
    <w:rsid w:val="00DA2B0E"/>
    <w:rsid w:val="00DB041C"/>
    <w:rsid w:val="00DC1941"/>
    <w:rsid w:val="00DC6A50"/>
    <w:rsid w:val="00DD36F3"/>
    <w:rsid w:val="00DF03C9"/>
    <w:rsid w:val="00DF3851"/>
    <w:rsid w:val="00E00FFB"/>
    <w:rsid w:val="00E125FA"/>
    <w:rsid w:val="00E142D6"/>
    <w:rsid w:val="00E329D2"/>
    <w:rsid w:val="00E34120"/>
    <w:rsid w:val="00E75FFD"/>
    <w:rsid w:val="00E85BFF"/>
    <w:rsid w:val="00E94CFD"/>
    <w:rsid w:val="00EA0F17"/>
    <w:rsid w:val="00EA453D"/>
    <w:rsid w:val="00ED19FE"/>
    <w:rsid w:val="00ED23A7"/>
    <w:rsid w:val="00ED564A"/>
    <w:rsid w:val="00EF23C2"/>
    <w:rsid w:val="00F02AF9"/>
    <w:rsid w:val="00F168C1"/>
    <w:rsid w:val="00F2108A"/>
    <w:rsid w:val="00F35994"/>
    <w:rsid w:val="00F41710"/>
    <w:rsid w:val="00F45FF1"/>
    <w:rsid w:val="00F460AD"/>
    <w:rsid w:val="00F66A64"/>
    <w:rsid w:val="00F66A6E"/>
    <w:rsid w:val="00F7511D"/>
    <w:rsid w:val="00F81B59"/>
    <w:rsid w:val="00F84BFE"/>
    <w:rsid w:val="00F852EC"/>
    <w:rsid w:val="00F87812"/>
    <w:rsid w:val="00FA3ADA"/>
    <w:rsid w:val="00FA6BAB"/>
    <w:rsid w:val="00FB28E3"/>
    <w:rsid w:val="00FB3E20"/>
    <w:rsid w:val="00FB5A18"/>
    <w:rsid w:val="00FD38CD"/>
    <w:rsid w:val="00FE12EF"/>
    <w:rsid w:val="01226910"/>
    <w:rsid w:val="04772D43"/>
    <w:rsid w:val="047E59EE"/>
    <w:rsid w:val="0A73C3ED"/>
    <w:rsid w:val="0DE1E34E"/>
    <w:rsid w:val="15E38748"/>
    <w:rsid w:val="18B7DE22"/>
    <w:rsid w:val="1AB5FDEF"/>
    <w:rsid w:val="1D530A3E"/>
    <w:rsid w:val="202D5DB6"/>
    <w:rsid w:val="2108C19A"/>
    <w:rsid w:val="212A6168"/>
    <w:rsid w:val="2635185D"/>
    <w:rsid w:val="27FD6FAC"/>
    <w:rsid w:val="2EB169AB"/>
    <w:rsid w:val="310862D4"/>
    <w:rsid w:val="38EE15F3"/>
    <w:rsid w:val="3D668F17"/>
    <w:rsid w:val="405B714B"/>
    <w:rsid w:val="45A79992"/>
    <w:rsid w:val="4779198D"/>
    <w:rsid w:val="4AB8A779"/>
    <w:rsid w:val="4FB45A6C"/>
    <w:rsid w:val="514474F6"/>
    <w:rsid w:val="52867D24"/>
    <w:rsid w:val="544DAA1E"/>
    <w:rsid w:val="58E76F70"/>
    <w:rsid w:val="5A133AA9"/>
    <w:rsid w:val="5AD03108"/>
    <w:rsid w:val="657AB052"/>
    <w:rsid w:val="65F8F708"/>
    <w:rsid w:val="68AE8D6F"/>
    <w:rsid w:val="6BADAA02"/>
    <w:rsid w:val="6E3EFCFD"/>
    <w:rsid w:val="70460EA8"/>
    <w:rsid w:val="7421613F"/>
    <w:rsid w:val="7627A6B3"/>
    <w:rsid w:val="76872C5E"/>
    <w:rsid w:val="7EFA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7AEEE"/>
  <w15:chartTrackingRefBased/>
  <w15:docId w15:val="{826F3D0A-F709-4B8F-ADCA-76A127E1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BF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BFF"/>
  </w:style>
  <w:style w:type="paragraph" w:styleId="Footer">
    <w:name w:val="footer"/>
    <w:basedOn w:val="Normal"/>
    <w:link w:val="Foot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BFF"/>
  </w:style>
  <w:style w:type="paragraph" w:styleId="ListParagraph">
    <w:name w:val="List Paragraph"/>
    <w:basedOn w:val="Normal"/>
    <w:uiPriority w:val="34"/>
    <w:qFormat/>
    <w:rsid w:val="00E85BFF"/>
    <w:pPr>
      <w:ind w:left="720"/>
      <w:contextualSpacing/>
    </w:pPr>
  </w:style>
  <w:style w:type="paragraph" w:styleId="NoSpacing">
    <w:name w:val="No Spacing"/>
    <w:uiPriority w:val="1"/>
    <w:qFormat/>
    <w:rsid w:val="00E85BFF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6F3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72079"/>
  </w:style>
  <w:style w:type="character" w:customStyle="1" w:styleId="eop">
    <w:name w:val="eop"/>
    <w:basedOn w:val="DefaultParagraphFont"/>
    <w:rsid w:val="00572079"/>
  </w:style>
  <w:style w:type="paragraph" w:styleId="ListBullet">
    <w:name w:val="List Bullet"/>
    <w:basedOn w:val="Normal"/>
    <w:uiPriority w:val="99"/>
    <w:unhideWhenUsed/>
    <w:rsid w:val="00332FA5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JERA">
      <a:dk1>
        <a:srgbClr val="4B575F"/>
      </a:dk1>
      <a:lt1>
        <a:srgbClr val="FFFFFF"/>
      </a:lt1>
      <a:dk2>
        <a:srgbClr val="7D93A0"/>
      </a:dk2>
      <a:lt2>
        <a:srgbClr val="2097D3"/>
      </a:lt2>
      <a:accent1>
        <a:srgbClr val="FFFFFF"/>
      </a:accent1>
      <a:accent2>
        <a:srgbClr val="4B575F"/>
      </a:accent2>
      <a:accent3>
        <a:srgbClr val="2097D3"/>
      </a:accent3>
      <a:accent4>
        <a:srgbClr val="7D93A0"/>
      </a:accent4>
      <a:accent5>
        <a:srgbClr val="4B575F"/>
      </a:accent5>
      <a:accent6>
        <a:srgbClr val="2097D3"/>
      </a:accent6>
      <a:hlink>
        <a:srgbClr val="4B575F"/>
      </a:hlink>
      <a:folHlink>
        <a:srgbClr val="4B575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023242E16A24F4CB2416AB827ADB0CE" ma:contentTypeVersion="7" ma:contentTypeDescription="新しいドキュメントを作成します。" ma:contentTypeScope="" ma:versionID="ca4c6ca757caedacfc3938e5c1ac1c01">
  <xsd:schema xmlns:xsd="http://www.w3.org/2001/XMLSchema" xmlns:xs="http://www.w3.org/2001/XMLSchema" xmlns:p="http://schemas.microsoft.com/office/2006/metadata/properties" xmlns:ns2="547bb0ea-b747-48ae-ae84-00bb295ed44c" targetNamespace="http://schemas.microsoft.com/office/2006/metadata/properties" ma:root="true" ma:fieldsID="769f1e7e156efec7c96a064fde1556b2" ns2:_="">
    <xsd:import namespace="547bb0ea-b747-48ae-ae84-00bb295ed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7bb0ea-b747-48ae-ae84-00bb295ed4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0FCD1A-921A-4A75-9BE6-532639568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7bb0ea-b747-48ae-ae84-00bb295ed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4AF02E-FD0D-4997-A330-7B34290DF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34264A-0683-4E19-BA0B-1081A10547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 NAVARRO, ANDREA KARINA</dc:creator>
  <cp:keywords/>
  <dc:description/>
  <cp:lastModifiedBy>Namasivayam, Manivasagan</cp:lastModifiedBy>
  <cp:revision>200</cp:revision>
  <cp:lastPrinted>2022-12-14T17:58:00Z</cp:lastPrinted>
  <dcterms:created xsi:type="dcterms:W3CDTF">2022-09-28T06:33:00Z</dcterms:created>
  <dcterms:modified xsi:type="dcterms:W3CDTF">2023-09-07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23242E16A24F4CB2416AB827ADB0CE</vt:lpwstr>
  </property>
  <property fmtid="{D5CDD505-2E9C-101B-9397-08002B2CF9AE}" pid="3" name="MediaServiceImageTags">
    <vt:lpwstr/>
  </property>
</Properties>
</file>